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พม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ีรติคุณแด่ทุกท่นใช่หรือไม่ ไปไหนแล้ว MISTERHE4ประมาณช่วงเดือนเมษายน เพราะฉะนั้น เราจะมีเวลา แค่ 1 เดือนในการเขียนบทความ</w:t>
      </w:r>
      <w:r>
        <w:t xml:space="preserve"> </w:t>
      </w:r>
      <w:r>
        <w:t xml:space="preserve">สรุปได้ธีมอะไรจะให้</w:t>
      </w:r>
      <w:r>
        <w:t xml:space="preserve"> </w:t>
      </w:r>
      <w:r>
        <w:t xml:space="preserve">ตามนะคะ ที่เป็นผู้ประสานมาสรุปหน่อยใน</w:t>
      </w:r>
      <w:r>
        <w:br/>
      </w:r>
      <w:r>
        <w:t xml:space="preserve">รวมหูหนวกด้วย แต่วงเล็บกำกับไว้แล้วว่าเป็นหูหนว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พม์</dc:title>
  <dc:creator/>
  <cp:keywords/>
  <dcterms:created xsi:type="dcterms:W3CDTF">2021-03-09T08:14:09Z</dcterms:created>
  <dcterms:modified xsi:type="dcterms:W3CDTF">2021-03-09T08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ีนาคม 2564 เวลา 08.09 น.</vt:lpwstr>
  </property>
  <property fmtid="{D5CDD505-2E9C-101B-9397-08002B2CF9AE}" pid="3" name="subtitle">
    <vt:lpwstr/>
  </property>
</Properties>
</file>